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F31BF" w14:textId="77777777" w:rsidR="00A14CE0" w:rsidRDefault="00A14CE0" w:rsidP="00A14CE0">
      <w:pPr>
        <w:jc w:val="center"/>
      </w:pPr>
      <w:r>
        <w:t>Statement of Consideration (SOC)</w:t>
      </w:r>
    </w:p>
    <w:p w14:paraId="60243A9C" w14:textId="77777777" w:rsidR="00A14CE0" w:rsidRDefault="005E0321" w:rsidP="00A14CE0">
      <w:pPr>
        <w:jc w:val="center"/>
      </w:pPr>
      <w:r>
        <w:t>PPTL 20-23</w:t>
      </w:r>
      <w:r w:rsidR="00A14CE0">
        <w:t xml:space="preserve"> SOP 6.1, SOP 6.2, SOP 6.3</w:t>
      </w:r>
      <w:r w:rsidR="00797F58">
        <w:t>,</w:t>
      </w:r>
      <w:r w:rsidR="00A14CE0">
        <w:t xml:space="preserve"> and Prevention Services Referral form</w:t>
      </w:r>
    </w:p>
    <w:p w14:paraId="68E964C9" w14:textId="77777777" w:rsidR="00A14CE0" w:rsidRPr="00E134DA" w:rsidRDefault="00A14CE0" w:rsidP="00A14CE0">
      <w:pPr>
        <w:rPr>
          <w:rFonts w:cs="Arial"/>
        </w:rPr>
      </w:pPr>
      <w:r>
        <w:rPr>
          <w:rFonts w:cs="Arial"/>
        </w:rPr>
        <w:t xml:space="preserve">The following comments </w:t>
      </w:r>
      <w:proofErr w:type="gramStart"/>
      <w:r>
        <w:rPr>
          <w:rFonts w:cs="Arial"/>
        </w:rPr>
        <w:t>were received</w:t>
      </w:r>
      <w:proofErr w:type="gramEnd"/>
      <w:r>
        <w:rPr>
          <w:rFonts w:cs="Arial"/>
        </w:rPr>
        <w:t xml:space="preserve"> in response to SOP drafts sent for field review.  Thanks to those who reviewed and commented.  Comments about typographical and grammatical errors </w:t>
      </w:r>
      <w:proofErr w:type="gramStart"/>
      <w:r>
        <w:rPr>
          <w:rFonts w:cs="Arial"/>
        </w:rPr>
        <w:t>are excluded</w:t>
      </w:r>
      <w:proofErr w:type="gramEnd"/>
      <w:r>
        <w:rPr>
          <w:rFonts w:cs="Arial"/>
        </w:rPr>
        <w:t>; these errors have been corrected as appropriate</w:t>
      </w:r>
    </w:p>
    <w:p w14:paraId="5CCC655C" w14:textId="77777777" w:rsidR="00A14CE0" w:rsidRDefault="00A14CE0" w:rsidP="00A14CE0">
      <w:pPr>
        <w:rPr>
          <w:b/>
          <w:u w:val="single"/>
        </w:rPr>
      </w:pPr>
      <w:r>
        <w:rPr>
          <w:b/>
          <w:u w:val="single"/>
        </w:rPr>
        <w:t>SOP 6.1 Family Preservation Program (FPP)</w:t>
      </w:r>
    </w:p>
    <w:p w14:paraId="28595B4E" w14:textId="77777777" w:rsidR="00A14CE0" w:rsidRDefault="00A14CE0" w:rsidP="00A14CE0">
      <w:pPr>
        <w:pStyle w:val="ListParagraph"/>
        <w:numPr>
          <w:ilvl w:val="0"/>
          <w:numId w:val="1"/>
        </w:numPr>
      </w:pPr>
      <w:r w:rsidRPr="00EC74BF">
        <w:rPr>
          <w:b/>
        </w:rPr>
        <w:t>Comment:</w:t>
      </w:r>
      <w:r>
        <w:t xml:space="preserve"> </w:t>
      </w:r>
      <w:r w:rsidRPr="00EC74BF">
        <w:t xml:space="preserve">Staff </w:t>
      </w:r>
      <w:proofErr w:type="gramStart"/>
      <w:r w:rsidRPr="00EC74BF">
        <w:t>feel</w:t>
      </w:r>
      <w:proofErr w:type="gramEnd"/>
      <w:r w:rsidRPr="00EC74BF">
        <w:t xml:space="preserve"> like there needs to be a prompt in ITWIST re: the case plans.  When a FPP referral is </w:t>
      </w:r>
      <w:proofErr w:type="gramStart"/>
      <w:r w:rsidRPr="00EC74BF">
        <w:t>made</w:t>
      </w:r>
      <w:proofErr w:type="gramEnd"/>
      <w:r w:rsidRPr="00EC74BF">
        <w:t xml:space="preserve"> it would be helpful if TWIST would automatically send a prompt/tickler for the case plan to be modified.  This would be beneficial in maintaining funding and compliance</w:t>
      </w:r>
    </w:p>
    <w:p w14:paraId="071093DC" w14:textId="77777777" w:rsidR="00A14CE0" w:rsidRDefault="00A14CE0" w:rsidP="00A14CE0">
      <w:pPr>
        <w:pStyle w:val="ListParagraph"/>
      </w:pPr>
    </w:p>
    <w:p w14:paraId="22050E34" w14:textId="77777777" w:rsidR="00A14CE0" w:rsidRDefault="00A14CE0" w:rsidP="00A14CE0">
      <w:pPr>
        <w:pStyle w:val="ListParagraph"/>
      </w:pPr>
      <w:r>
        <w:rPr>
          <w:b/>
        </w:rPr>
        <w:t>Response:</w:t>
      </w:r>
      <w:r>
        <w:t xml:space="preserve">   This is set to occur wit</w:t>
      </w:r>
      <w:r w:rsidR="001502F6">
        <w:t>h the next TWIST release on 6/26</w:t>
      </w:r>
      <w:r>
        <w:t>/20.</w:t>
      </w:r>
    </w:p>
    <w:p w14:paraId="36FEABF8" w14:textId="77777777" w:rsidR="00A14CE0" w:rsidRDefault="00A14CE0" w:rsidP="00A14CE0">
      <w:pPr>
        <w:pStyle w:val="ListParagraph"/>
      </w:pPr>
    </w:p>
    <w:p w14:paraId="63182315" w14:textId="77777777" w:rsidR="00A14CE0" w:rsidRPr="00EC74BF" w:rsidRDefault="00A14CE0" w:rsidP="00A14CE0">
      <w:pPr>
        <w:pStyle w:val="ListParagraph"/>
        <w:numPr>
          <w:ilvl w:val="0"/>
          <w:numId w:val="1"/>
        </w:numPr>
      </w:pPr>
      <w:r w:rsidRPr="00E134DA">
        <w:rPr>
          <w:b/>
        </w:rPr>
        <w:t>Comment:</w:t>
      </w:r>
      <w:r>
        <w:t xml:space="preserve">  </w:t>
      </w:r>
      <w:r w:rsidRPr="00EC74BF">
        <w:t xml:space="preserve">Staff </w:t>
      </w:r>
      <w:proofErr w:type="gramStart"/>
      <w:r w:rsidRPr="00EC74BF">
        <w:t>feel</w:t>
      </w:r>
      <w:proofErr w:type="gramEnd"/>
      <w:r w:rsidRPr="00EC74BF">
        <w:t xml:space="preserve"> like the EBP’s should be explained more in the policy and have more information regarding which one to select. </w:t>
      </w:r>
    </w:p>
    <w:p w14:paraId="3006BC3D" w14:textId="77777777" w:rsidR="00A14CE0" w:rsidRDefault="00A14CE0" w:rsidP="00A14CE0">
      <w:pPr>
        <w:pStyle w:val="ListParagraph"/>
      </w:pPr>
    </w:p>
    <w:p w14:paraId="0D704150" w14:textId="77777777" w:rsidR="00A14CE0" w:rsidRPr="00522910" w:rsidRDefault="00A14CE0" w:rsidP="00A14CE0">
      <w:pPr>
        <w:pStyle w:val="ListParagraph"/>
      </w:pPr>
      <w:r w:rsidRPr="00E134DA">
        <w:rPr>
          <w:b/>
        </w:rPr>
        <w:t xml:space="preserve">Response:  </w:t>
      </w:r>
      <w:r>
        <w:t xml:space="preserve">EBP descriptions, target populations, and outcome documents are available regionally and distributed to the regional gatekeeper and regional family first liaison. </w:t>
      </w:r>
    </w:p>
    <w:p w14:paraId="268642AD" w14:textId="77777777" w:rsidR="00A14CE0" w:rsidRDefault="00A14CE0" w:rsidP="00A14CE0">
      <w:pPr>
        <w:pStyle w:val="ListParagraph"/>
      </w:pPr>
    </w:p>
    <w:p w14:paraId="07B8AB90" w14:textId="77777777" w:rsidR="00A14CE0" w:rsidRPr="00E134DA" w:rsidRDefault="00A14CE0" w:rsidP="00A14CE0">
      <w:pPr>
        <w:pStyle w:val="ListParagraph"/>
        <w:numPr>
          <w:ilvl w:val="0"/>
          <w:numId w:val="1"/>
        </w:numPr>
      </w:pPr>
      <w:r w:rsidRPr="00E134DA">
        <w:rPr>
          <w:b/>
        </w:rPr>
        <w:t>Comment:</w:t>
      </w:r>
      <w:r>
        <w:t xml:space="preserve">  </w:t>
      </w:r>
      <w:r w:rsidRPr="00E134DA">
        <w:t xml:space="preserve">When developing this case plan jointly with </w:t>
      </w:r>
      <w:proofErr w:type="gramStart"/>
      <w:r w:rsidRPr="00E134DA">
        <w:t>FPP</w:t>
      </w:r>
      <w:proofErr w:type="gramEnd"/>
      <w:r w:rsidRPr="00E134DA">
        <w:t xml:space="preserve"> this is a FTM and staff feel it needs to be added to the policy so staff will remember to document it as such. </w:t>
      </w:r>
    </w:p>
    <w:p w14:paraId="529A5614" w14:textId="77777777" w:rsidR="00A14CE0" w:rsidRDefault="00A14CE0" w:rsidP="00A14CE0">
      <w:pPr>
        <w:pStyle w:val="ListParagraph"/>
      </w:pPr>
    </w:p>
    <w:p w14:paraId="05E521E6" w14:textId="77777777" w:rsidR="00FC07B2" w:rsidRDefault="00A14CE0" w:rsidP="00A14CE0">
      <w:pPr>
        <w:pStyle w:val="ListParagraph"/>
      </w:pPr>
      <w:r w:rsidRPr="00E134DA">
        <w:rPr>
          <w:b/>
        </w:rPr>
        <w:t xml:space="preserve">Response:  </w:t>
      </w:r>
      <w:r w:rsidR="00FC07B2">
        <w:t xml:space="preserve"> A</w:t>
      </w:r>
      <w:r w:rsidRPr="00FC07B2">
        <w:t xml:space="preserve"> footnote </w:t>
      </w:r>
      <w:proofErr w:type="gramStart"/>
      <w:r w:rsidR="00FC07B2">
        <w:t>has been added</w:t>
      </w:r>
      <w:proofErr w:type="gramEnd"/>
      <w:r w:rsidR="00FC07B2">
        <w:t xml:space="preserve">:  </w:t>
      </w:r>
    </w:p>
    <w:p w14:paraId="425225DC" w14:textId="77777777" w:rsidR="00FC07B2" w:rsidRDefault="00797F58" w:rsidP="00797F58">
      <w:pPr>
        <w:pStyle w:val="ListParagraph"/>
        <w:ind w:left="1440"/>
      </w:pPr>
      <w:r>
        <w:rPr>
          <w:rStyle w:val="Strong"/>
          <w:rFonts w:ascii="Verdana" w:hAnsi="Verdana"/>
          <w:color w:val="B05800"/>
          <w:sz w:val="16"/>
          <w:szCs w:val="16"/>
        </w:rPr>
        <w:t xml:space="preserve">3. </w:t>
      </w:r>
      <w:r w:rsidR="00C16221" w:rsidRPr="00C16221">
        <w:rPr>
          <w:rStyle w:val="Strong"/>
          <w:rFonts w:ascii="Verdana" w:hAnsi="Verdana"/>
          <w:color w:val="B05800"/>
          <w:sz w:val="16"/>
          <w:szCs w:val="16"/>
        </w:rPr>
        <w:t xml:space="preserve">Prevention service providers </w:t>
      </w:r>
      <w:proofErr w:type="gramStart"/>
      <w:r w:rsidR="00C16221" w:rsidRPr="00C16221">
        <w:rPr>
          <w:rStyle w:val="Strong"/>
          <w:rFonts w:ascii="Verdana" w:hAnsi="Verdana"/>
          <w:color w:val="B05800"/>
          <w:sz w:val="16"/>
          <w:szCs w:val="16"/>
        </w:rPr>
        <w:t>should be invited</w:t>
      </w:r>
      <w:proofErr w:type="gramEnd"/>
      <w:r w:rsidR="00C16221" w:rsidRPr="00C16221">
        <w:rPr>
          <w:rStyle w:val="Strong"/>
          <w:rFonts w:ascii="Verdana" w:hAnsi="Verdana"/>
          <w:color w:val="B05800"/>
          <w:sz w:val="16"/>
          <w:szCs w:val="16"/>
        </w:rPr>
        <w:t xml:space="preserve"> to the case planning conference, and it should be documented as an FTM accordingly</w:t>
      </w:r>
      <w:r w:rsidR="00C16221">
        <w:rPr>
          <w:rStyle w:val="Strong"/>
          <w:rFonts w:ascii="Verdana" w:hAnsi="Verdana"/>
          <w:color w:val="B05800"/>
          <w:sz w:val="16"/>
          <w:szCs w:val="16"/>
        </w:rPr>
        <w:t>.</w:t>
      </w:r>
      <w:bookmarkStart w:id="0" w:name="_GoBack"/>
      <w:bookmarkEnd w:id="0"/>
    </w:p>
    <w:p w14:paraId="64833054" w14:textId="77777777" w:rsidR="00A14CE0" w:rsidRPr="00E134DA" w:rsidRDefault="00A14CE0" w:rsidP="00A14CE0">
      <w:pPr>
        <w:pStyle w:val="ListParagraph"/>
        <w:numPr>
          <w:ilvl w:val="0"/>
          <w:numId w:val="1"/>
        </w:numPr>
      </w:pPr>
      <w:r w:rsidRPr="00E134DA">
        <w:rPr>
          <w:b/>
        </w:rPr>
        <w:t>Comment:</w:t>
      </w:r>
      <w:r>
        <w:t xml:space="preserve">  </w:t>
      </w:r>
      <w:r w:rsidRPr="00E134DA">
        <w:t xml:space="preserve">There is nothing in this policy that specifically states the definition of foster care candidacy” to justify referrals when we have a substantiation or referral marked services needed.  </w:t>
      </w:r>
      <w:proofErr w:type="gramStart"/>
      <w:r w:rsidRPr="00E134DA">
        <w:t>I</w:t>
      </w:r>
      <w:proofErr w:type="gramEnd"/>
      <w:r w:rsidRPr="00E134DA">
        <w:t xml:space="preserve"> feel like that should be added.  </w:t>
      </w:r>
    </w:p>
    <w:p w14:paraId="17E1E454" w14:textId="77777777" w:rsidR="00A14CE0" w:rsidRDefault="00A14CE0" w:rsidP="00FC07B2">
      <w:pPr>
        <w:ind w:left="720"/>
      </w:pPr>
      <w:r w:rsidRPr="00E134DA">
        <w:rPr>
          <w:b/>
        </w:rPr>
        <w:t xml:space="preserve">Response:  </w:t>
      </w:r>
      <w:r>
        <w:t xml:space="preserve">The definition for candidate for foster care falls under 1a. </w:t>
      </w:r>
      <w:proofErr w:type="gramStart"/>
      <w:r>
        <w:t>and</w:t>
      </w:r>
      <w:proofErr w:type="gramEnd"/>
      <w:r>
        <w:t xml:space="preserve"> 1b.</w:t>
      </w:r>
    </w:p>
    <w:p w14:paraId="50012DE0" w14:textId="77777777" w:rsidR="00FB3777" w:rsidRPr="00FB3777" w:rsidRDefault="00FB3777" w:rsidP="00FB3777">
      <w:pPr>
        <w:numPr>
          <w:ilvl w:val="0"/>
          <w:numId w:val="6"/>
        </w:numPr>
        <w:spacing w:before="100" w:beforeAutospacing="1" w:after="100" w:afterAutospacing="1" w:line="240" w:lineRule="auto"/>
        <w:rPr>
          <w:rFonts w:ascii="Verdana" w:eastAsia="Times New Roman" w:hAnsi="Verdana" w:cs="Times New Roman"/>
          <w:color w:val="1F3864" w:themeColor="accent5" w:themeShade="80"/>
          <w:sz w:val="21"/>
          <w:szCs w:val="21"/>
        </w:rPr>
      </w:pPr>
      <w:r w:rsidRPr="00FB3777">
        <w:rPr>
          <w:rFonts w:ascii="Verdana" w:eastAsia="Times New Roman" w:hAnsi="Verdana" w:cs="Times New Roman"/>
          <w:color w:val="1F3864" w:themeColor="accent5" w:themeShade="80"/>
          <w:sz w:val="20"/>
          <w:szCs w:val="20"/>
        </w:rPr>
        <w:t>Consults with FSOS to identify that a child is a candidate for foster care by determining:</w:t>
      </w:r>
      <w:r w:rsidRPr="00FB3777">
        <w:rPr>
          <w:rFonts w:ascii="Verdana" w:eastAsia="Times New Roman" w:hAnsi="Verdana" w:cs="Times New Roman"/>
          <w:color w:val="1F3864" w:themeColor="accent5" w:themeShade="80"/>
          <w:sz w:val="21"/>
          <w:szCs w:val="21"/>
        </w:rPr>
        <w:t xml:space="preserve"> </w:t>
      </w:r>
      <w:r w:rsidRPr="00FB3777">
        <w:rPr>
          <w:rFonts w:ascii="Verdana" w:eastAsia="Times New Roman" w:hAnsi="Verdana" w:cs="Times New Roman"/>
          <w:color w:val="1F3864" w:themeColor="accent5" w:themeShade="80"/>
          <w:sz w:val="16"/>
          <w:szCs w:val="16"/>
        </w:rPr>
        <w:t>1</w:t>
      </w:r>
    </w:p>
    <w:p w14:paraId="5849CF87" w14:textId="77777777" w:rsidR="00FB3777" w:rsidRPr="00FB3777" w:rsidRDefault="00FB3777" w:rsidP="00FB3777">
      <w:pPr>
        <w:numPr>
          <w:ilvl w:val="1"/>
          <w:numId w:val="6"/>
        </w:numPr>
        <w:spacing w:before="100" w:beforeAutospacing="1" w:after="100" w:afterAutospacing="1" w:line="240" w:lineRule="auto"/>
        <w:rPr>
          <w:rFonts w:ascii="Verdana" w:eastAsia="Times New Roman" w:hAnsi="Verdana" w:cs="Times New Roman"/>
          <w:color w:val="1F3864" w:themeColor="accent5" w:themeShade="80"/>
          <w:sz w:val="20"/>
          <w:szCs w:val="20"/>
        </w:rPr>
      </w:pPr>
      <w:r w:rsidRPr="00FB3777">
        <w:rPr>
          <w:rFonts w:ascii="Verdana" w:eastAsia="Times New Roman" w:hAnsi="Verdana" w:cs="Times New Roman"/>
          <w:color w:val="1F3864" w:themeColor="accent5" w:themeShade="80"/>
          <w:sz w:val="20"/>
          <w:szCs w:val="20"/>
        </w:rPr>
        <w:t>The child‘s safety is at risk or will be at risk in the immediate future without intervention; and</w:t>
      </w:r>
    </w:p>
    <w:p w14:paraId="22AB5020" w14:textId="77777777" w:rsidR="00FB3777" w:rsidRDefault="00FB3777" w:rsidP="00FB3777">
      <w:pPr>
        <w:numPr>
          <w:ilvl w:val="1"/>
          <w:numId w:val="6"/>
        </w:numPr>
        <w:spacing w:before="100" w:beforeAutospacing="1" w:after="100" w:afterAutospacing="1" w:line="240" w:lineRule="auto"/>
        <w:rPr>
          <w:rFonts w:ascii="Verdana" w:eastAsia="Times New Roman" w:hAnsi="Verdana" w:cs="Times New Roman"/>
          <w:color w:val="1F3864" w:themeColor="accent5" w:themeShade="80"/>
          <w:sz w:val="20"/>
          <w:szCs w:val="20"/>
        </w:rPr>
      </w:pPr>
      <w:r w:rsidRPr="00FB3777">
        <w:rPr>
          <w:rFonts w:ascii="Verdana" w:eastAsia="Times New Roman" w:hAnsi="Verdana" w:cs="Times New Roman"/>
          <w:color w:val="1F3864" w:themeColor="accent5" w:themeShade="80"/>
          <w:sz w:val="20"/>
          <w:szCs w:val="20"/>
        </w:rPr>
        <w:t>The safety issues can be mitigated with the selection and use of child-specific, evidence based intervention</w:t>
      </w:r>
    </w:p>
    <w:p w14:paraId="212DAC8D" w14:textId="77777777" w:rsidR="00FC07B2" w:rsidRPr="00FC07B2" w:rsidRDefault="00FC07B2" w:rsidP="00FC07B2">
      <w:pPr>
        <w:spacing w:before="100" w:beforeAutospacing="1" w:after="100" w:afterAutospacing="1" w:line="240" w:lineRule="auto"/>
        <w:ind w:left="720"/>
        <w:rPr>
          <w:rFonts w:eastAsia="Times New Roman" w:cstheme="minorHAnsi"/>
          <w:color w:val="C45911" w:themeColor="accent2" w:themeShade="BF"/>
          <w:sz w:val="20"/>
          <w:szCs w:val="20"/>
        </w:rPr>
      </w:pPr>
      <w:r>
        <w:t xml:space="preserve">Language </w:t>
      </w:r>
      <w:proofErr w:type="gramStart"/>
      <w:r>
        <w:t>has been added</w:t>
      </w:r>
      <w:proofErr w:type="gramEnd"/>
      <w:r>
        <w:t xml:space="preserve"> to include that the SSW: </w:t>
      </w:r>
      <w:r>
        <w:rPr>
          <w:color w:val="C45911" w:themeColor="accent2" w:themeShade="BF"/>
        </w:rPr>
        <w:t xml:space="preserve">3. </w:t>
      </w:r>
      <w:r w:rsidRPr="00FC07B2">
        <w:rPr>
          <w:rStyle w:val="Strong"/>
          <w:rFonts w:cstheme="minorHAnsi"/>
          <w:color w:val="C45911" w:themeColor="accent2" w:themeShade="BF"/>
        </w:rPr>
        <w:t>Identifies that the familial investigation will result in an ongoing case, through a substantiation or in-need of services finding</w:t>
      </w:r>
      <w:r>
        <w:rPr>
          <w:rStyle w:val="Strong"/>
          <w:rFonts w:cstheme="minorHAnsi"/>
          <w:color w:val="C45911" w:themeColor="accent2" w:themeShade="BF"/>
          <w:sz w:val="20"/>
          <w:szCs w:val="20"/>
        </w:rPr>
        <w:t>.</w:t>
      </w:r>
    </w:p>
    <w:p w14:paraId="7041574A" w14:textId="77777777" w:rsidR="00A14CE0" w:rsidRDefault="00A14CE0" w:rsidP="00A14CE0">
      <w:pPr>
        <w:pStyle w:val="ListParagraph"/>
      </w:pPr>
    </w:p>
    <w:p w14:paraId="15BEA952" w14:textId="77777777" w:rsidR="00A14CE0" w:rsidRDefault="00A14CE0" w:rsidP="00A14CE0">
      <w:pPr>
        <w:pStyle w:val="ListParagraph"/>
      </w:pPr>
    </w:p>
    <w:p w14:paraId="4E7276F2" w14:textId="77777777" w:rsidR="00A14CE0" w:rsidRDefault="00A14CE0" w:rsidP="00A14CE0">
      <w:pPr>
        <w:pStyle w:val="ListParagraph"/>
        <w:ind w:left="0"/>
        <w:rPr>
          <w:b/>
          <w:u w:val="single"/>
        </w:rPr>
      </w:pPr>
      <w:r w:rsidRPr="00EC74BF">
        <w:rPr>
          <w:b/>
          <w:u w:val="single"/>
        </w:rPr>
        <w:t xml:space="preserve">SOP 6.2 </w:t>
      </w:r>
      <w:proofErr w:type="spellStart"/>
      <w:proofErr w:type="gramStart"/>
      <w:r w:rsidRPr="00EC74BF">
        <w:rPr>
          <w:b/>
          <w:u w:val="single"/>
        </w:rPr>
        <w:t>Ky</w:t>
      </w:r>
      <w:proofErr w:type="spellEnd"/>
      <w:proofErr w:type="gramEnd"/>
      <w:r w:rsidRPr="00EC74BF">
        <w:rPr>
          <w:b/>
          <w:u w:val="single"/>
        </w:rPr>
        <w:t xml:space="preserve"> Strengthening Ties and Empowering Parents</w:t>
      </w:r>
    </w:p>
    <w:p w14:paraId="1849F8AF" w14:textId="77777777" w:rsidR="00A14CE0" w:rsidRPr="00E134DA" w:rsidRDefault="00A14CE0" w:rsidP="00A14CE0">
      <w:pPr>
        <w:ind w:left="720"/>
      </w:pPr>
      <w:r w:rsidRPr="00E134DA">
        <w:lastRenderedPageBreak/>
        <w:t xml:space="preserve">No comments </w:t>
      </w:r>
    </w:p>
    <w:p w14:paraId="68D61216" w14:textId="77777777" w:rsidR="00A14CE0" w:rsidRDefault="00A14CE0" w:rsidP="00A14CE0">
      <w:pPr>
        <w:rPr>
          <w:b/>
          <w:u w:val="single"/>
        </w:rPr>
      </w:pPr>
      <w:r>
        <w:rPr>
          <w:b/>
          <w:u w:val="single"/>
        </w:rPr>
        <w:t xml:space="preserve">SOP 6.3 Sobriety Treatment and Recovery Team (START) </w:t>
      </w:r>
    </w:p>
    <w:p w14:paraId="7780BEE4" w14:textId="77777777" w:rsidR="00A14CE0" w:rsidRPr="00E134DA" w:rsidRDefault="00A14CE0" w:rsidP="00A14CE0">
      <w:pPr>
        <w:ind w:left="720"/>
      </w:pPr>
      <w:r w:rsidRPr="00E134DA">
        <w:t xml:space="preserve">No comments </w:t>
      </w:r>
    </w:p>
    <w:p w14:paraId="2128160F" w14:textId="77777777" w:rsidR="00A14CE0" w:rsidRDefault="00A14CE0" w:rsidP="00A14CE0">
      <w:pPr>
        <w:rPr>
          <w:b/>
          <w:u w:val="single"/>
        </w:rPr>
      </w:pPr>
      <w:r>
        <w:rPr>
          <w:b/>
          <w:u w:val="single"/>
        </w:rPr>
        <w:t xml:space="preserve">Prevention Services Referral form </w:t>
      </w:r>
    </w:p>
    <w:p w14:paraId="19E30037" w14:textId="77777777" w:rsidR="00A14CE0" w:rsidRPr="00EC74BF" w:rsidRDefault="00A14CE0" w:rsidP="00A14CE0">
      <w:pPr>
        <w:pStyle w:val="ListParagraph"/>
        <w:numPr>
          <w:ilvl w:val="0"/>
          <w:numId w:val="5"/>
        </w:numPr>
        <w:rPr>
          <w:b/>
          <w:u w:val="single"/>
        </w:rPr>
      </w:pPr>
      <w:r w:rsidRPr="00EC74BF">
        <w:rPr>
          <w:b/>
        </w:rPr>
        <w:t>Comment:</w:t>
      </w:r>
      <w:r>
        <w:rPr>
          <w:b/>
        </w:rPr>
        <w:t xml:space="preserve">  </w:t>
      </w:r>
      <w:proofErr w:type="gramStart"/>
      <w:r w:rsidRPr="00EC74BF">
        <w:t>My</w:t>
      </w:r>
      <w:proofErr w:type="gramEnd"/>
      <w:r w:rsidRPr="00EC74BF">
        <w:t xml:space="preserve"> specialists that are the gatekeepers for FPP have reported that they no longer use the FPP form that is attached to your email since the referral is in TWIST now.  They also stated that the referral that is in TWIST is different from the one you attached.</w:t>
      </w:r>
    </w:p>
    <w:p w14:paraId="348BEB63" w14:textId="77777777" w:rsidR="00A14CE0" w:rsidRDefault="00A14CE0" w:rsidP="00A14CE0">
      <w:pPr>
        <w:pStyle w:val="ListParagraph"/>
        <w:rPr>
          <w:b/>
          <w:u w:val="single"/>
        </w:rPr>
      </w:pPr>
    </w:p>
    <w:p w14:paraId="76D211A6" w14:textId="77777777" w:rsidR="00A14CE0" w:rsidRPr="00371EF9" w:rsidRDefault="00A14CE0" w:rsidP="00A14CE0">
      <w:pPr>
        <w:ind w:left="720"/>
      </w:pPr>
      <w:r w:rsidRPr="00EC74BF">
        <w:rPr>
          <w:b/>
        </w:rPr>
        <w:t xml:space="preserve">Response:  </w:t>
      </w:r>
      <w:r>
        <w:t xml:space="preserve">The referral form is completed in </w:t>
      </w:r>
      <w:proofErr w:type="gramStart"/>
      <w:r>
        <w:t>TWIST,</w:t>
      </w:r>
      <w:proofErr w:type="gramEnd"/>
      <w:r>
        <w:t xml:space="preserve"> however, it can also be useful for workers to have </w:t>
      </w:r>
      <w:r w:rsidR="00FB3777">
        <w:t xml:space="preserve">a </w:t>
      </w:r>
      <w:r>
        <w:t xml:space="preserve">copy for reference.  </w:t>
      </w:r>
      <w:r w:rsidR="00FB3777">
        <w:t>In the event they are completing the referral without the family present, it</w:t>
      </w:r>
      <w:r>
        <w:t xml:space="preserve"> can help them to be aware of what information </w:t>
      </w:r>
      <w:proofErr w:type="gramStart"/>
      <w:r>
        <w:t>must be captured</w:t>
      </w:r>
      <w:proofErr w:type="gramEnd"/>
      <w:r w:rsidR="00FB3777">
        <w:t>.</w:t>
      </w:r>
      <w:r>
        <w:t xml:space="preserve">  </w:t>
      </w:r>
      <w:r w:rsidR="003E6EF8">
        <w:t xml:space="preserve">The referral form that </w:t>
      </w:r>
      <w:proofErr w:type="gramStart"/>
      <w:r w:rsidR="003E6EF8">
        <w:t>is linked</w:t>
      </w:r>
      <w:proofErr w:type="gramEnd"/>
      <w:r w:rsidR="003E6EF8">
        <w:t xml:space="preserve"> in SOP contains the same</w:t>
      </w:r>
      <w:r w:rsidR="00B70BE4">
        <w:t xml:space="preserve"> information as the TWIST form. </w:t>
      </w:r>
    </w:p>
    <w:p w14:paraId="73FC0197" w14:textId="77777777" w:rsidR="002C4150" w:rsidRPr="00A14CE0" w:rsidRDefault="002C4150" w:rsidP="00A14CE0"/>
    <w:sectPr w:rsidR="002C4150" w:rsidRPr="00A14C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E74D4F"/>
    <w:multiLevelType w:val="hybridMultilevel"/>
    <w:tmpl w:val="BA2A8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5F80D43"/>
    <w:multiLevelType w:val="hybridMultilevel"/>
    <w:tmpl w:val="5F663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721023D"/>
    <w:multiLevelType w:val="hybridMultilevel"/>
    <w:tmpl w:val="BA2A87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0A01F21"/>
    <w:multiLevelType w:val="multilevel"/>
    <w:tmpl w:val="B3289178"/>
    <w:lvl w:ilvl="0">
      <w:start w:val="1"/>
      <w:numFmt w:val="decimal"/>
      <w:lvlText w:val="%1."/>
      <w:lvlJc w:val="left"/>
      <w:pPr>
        <w:tabs>
          <w:tab w:val="num" w:pos="1800"/>
        </w:tabs>
        <w:ind w:left="1800" w:hanging="360"/>
      </w:pPr>
    </w:lvl>
    <w:lvl w:ilvl="1">
      <w:start w:val="1"/>
      <w:numFmt w:val="upperLetter"/>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4" w15:restartNumberingAfterBreak="0">
    <w:nsid w:val="7AD876C1"/>
    <w:multiLevelType w:val="hybridMultilevel"/>
    <w:tmpl w:val="7DC21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1"/>
  </w:num>
  <w:num w:numId="3">
    <w:abstractNumId w:val="4"/>
  </w:num>
  <w:num w:numId="4">
    <w:abstractNumId w:val="2"/>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zW3MDQ3NDU0NTdT0lEKTi0uzszPAykwqgUAy950MSwAAAA="/>
  </w:docVars>
  <w:rsids>
    <w:rsidRoot w:val="00EC74BF"/>
    <w:rsid w:val="001502F6"/>
    <w:rsid w:val="002C4150"/>
    <w:rsid w:val="003E6EF8"/>
    <w:rsid w:val="005D5D92"/>
    <w:rsid w:val="005E0321"/>
    <w:rsid w:val="00797F58"/>
    <w:rsid w:val="009E1716"/>
    <w:rsid w:val="00A14CE0"/>
    <w:rsid w:val="00B70BE4"/>
    <w:rsid w:val="00C16221"/>
    <w:rsid w:val="00E134DA"/>
    <w:rsid w:val="00EC74BF"/>
    <w:rsid w:val="00FB3777"/>
    <w:rsid w:val="00FC0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A1EC5"/>
  <w15:chartTrackingRefBased/>
  <w15:docId w15:val="{FF0E69AB-6A20-4E6F-8FAB-FF4A529B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4BF"/>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74BF"/>
    <w:pPr>
      <w:ind w:left="720"/>
      <w:contextualSpacing/>
    </w:pPr>
  </w:style>
  <w:style w:type="character" w:styleId="Strong">
    <w:name w:val="Strong"/>
    <w:basedOn w:val="DefaultParagraphFont"/>
    <w:uiPriority w:val="22"/>
    <w:qFormat/>
    <w:rsid w:val="00FC07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78089">
      <w:bodyDiv w:val="1"/>
      <w:marLeft w:val="0"/>
      <w:marRight w:val="0"/>
      <w:marTop w:val="0"/>
      <w:marBottom w:val="0"/>
      <w:divBdr>
        <w:top w:val="none" w:sz="0" w:space="0" w:color="auto"/>
        <w:left w:val="none" w:sz="0" w:space="0" w:color="auto"/>
        <w:bottom w:val="none" w:sz="0" w:space="0" w:color="auto"/>
        <w:right w:val="none" w:sz="0" w:space="0" w:color="auto"/>
      </w:divBdr>
    </w:div>
    <w:div w:id="223762085">
      <w:bodyDiv w:val="1"/>
      <w:marLeft w:val="0"/>
      <w:marRight w:val="0"/>
      <w:marTop w:val="0"/>
      <w:marBottom w:val="0"/>
      <w:divBdr>
        <w:top w:val="none" w:sz="0" w:space="0" w:color="auto"/>
        <w:left w:val="none" w:sz="0" w:space="0" w:color="auto"/>
        <w:bottom w:val="none" w:sz="0" w:space="0" w:color="auto"/>
        <w:right w:val="none" w:sz="0" w:space="0" w:color="auto"/>
      </w:divBdr>
    </w:div>
    <w:div w:id="308362201">
      <w:bodyDiv w:val="1"/>
      <w:marLeft w:val="0"/>
      <w:marRight w:val="0"/>
      <w:marTop w:val="0"/>
      <w:marBottom w:val="0"/>
      <w:divBdr>
        <w:top w:val="none" w:sz="0" w:space="0" w:color="auto"/>
        <w:left w:val="none" w:sz="0" w:space="0" w:color="auto"/>
        <w:bottom w:val="none" w:sz="0" w:space="0" w:color="auto"/>
        <w:right w:val="none" w:sz="0" w:space="0" w:color="auto"/>
      </w:divBdr>
    </w:div>
    <w:div w:id="1044214058">
      <w:bodyDiv w:val="1"/>
      <w:marLeft w:val="0"/>
      <w:marRight w:val="0"/>
      <w:marTop w:val="0"/>
      <w:marBottom w:val="0"/>
      <w:divBdr>
        <w:top w:val="none" w:sz="0" w:space="0" w:color="auto"/>
        <w:left w:val="none" w:sz="0" w:space="0" w:color="auto"/>
        <w:bottom w:val="none" w:sz="0" w:space="0" w:color="auto"/>
        <w:right w:val="none" w:sz="0" w:space="0" w:color="auto"/>
      </w:divBdr>
    </w:div>
    <w:div w:id="1131630495">
      <w:bodyDiv w:val="1"/>
      <w:marLeft w:val="0"/>
      <w:marRight w:val="0"/>
      <w:marTop w:val="0"/>
      <w:marBottom w:val="0"/>
      <w:divBdr>
        <w:top w:val="none" w:sz="0" w:space="0" w:color="auto"/>
        <w:left w:val="none" w:sz="0" w:space="0" w:color="auto"/>
        <w:bottom w:val="none" w:sz="0" w:space="0" w:color="auto"/>
        <w:right w:val="none" w:sz="0" w:space="0" w:color="auto"/>
      </w:divBdr>
    </w:div>
    <w:div w:id="1593509599">
      <w:bodyDiv w:val="1"/>
      <w:marLeft w:val="0"/>
      <w:marRight w:val="0"/>
      <w:marTop w:val="0"/>
      <w:marBottom w:val="0"/>
      <w:divBdr>
        <w:top w:val="none" w:sz="0" w:space="0" w:color="auto"/>
        <w:left w:val="none" w:sz="0" w:space="0" w:color="auto"/>
        <w:bottom w:val="none" w:sz="0" w:space="0" w:color="auto"/>
        <w:right w:val="none" w:sz="0" w:space="0" w:color="auto"/>
      </w:divBdr>
    </w:div>
    <w:div w:id="181090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0</Document_x0020_Year>
    <RoutingRule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697CA9-7AFF-4346-BA9A-7EADF7476280}"/>
</file>

<file path=customXml/itemProps2.xml><?xml version="1.0" encoding="utf-8"?>
<ds:datastoreItem xmlns:ds="http://schemas.openxmlformats.org/officeDocument/2006/customXml" ds:itemID="{A1E1BF29-7216-499D-B9FD-9BAD40929A54}">
  <ds:schemaRefs>
    <ds:schemaRef ds:uri="http://purl.org/dc/terms/"/>
    <ds:schemaRef ds:uri="http://schemas.openxmlformats.org/package/2006/metadata/core-properties"/>
    <ds:schemaRef ds:uri="65b60e10-1d1f-48db-8ed9-28ba608457d0"/>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3557DB62-A434-4643-8F90-E0361BC6A3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PPTL 20-23 Statement of Consideration for SOP 6.1, 6.2, 6.3, and Prevention Referral Form</vt:lpstr>
    </vt:vector>
  </TitlesOfParts>
  <Company>Commonwealth of Kentucky</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0-23 Statement of Consideration for SOP 6.1, 6.2, 6.3, and Prevention Referral Form</dc:title>
  <dc:subject/>
  <dc:creator>Cubert, Julie M (CHFS DCBS DPP)</dc:creator>
  <cp:keywords/>
  <dc:description/>
  <cp:lastModifiedBy>Cubert, Julie M (CHFS DCBS DPP)</cp:lastModifiedBy>
  <cp:revision>5</cp:revision>
  <dcterms:created xsi:type="dcterms:W3CDTF">2020-06-01T16:25:00Z</dcterms:created>
  <dcterms:modified xsi:type="dcterms:W3CDTF">2020-12-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79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0</vt:lpwstr>
  </property>
  <property fmtid="{D5CDD505-2E9C-101B-9397-08002B2CF9AE}" pid="17" name="Memo Types">
    <vt:lpwstr>PPTL</vt:lpwstr>
  </property>
</Properties>
</file>